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usty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tronellol; nerol; 7-hydroxycitronellal; linalyl acetate; 2-benzylideneheptanal; α-hexylcinnamaldehyde; isoeugenol; d-limonene; linalo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9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nque no se identifican riesgos específicos, el personal de primeros auxilios debe usar protección ocular, guantes y mascarilla desechable. Se debe considerar el uso de protección adicional si hay probabilidad de que la exposición se repita o se prolongue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cante. Floral. Naranja. Green. Hesperidacea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de peso corporal Animal: rat, Animal sex: male, Guideline: OECD Guideline 401 (Acute Oral Toxicity), 95% CL: 3400 - 5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730 mg/kg de peso corporal Animal: rat, Guideline: OECD Guideline 401 (Acute Oral Toxicity), 95% CL: 3190 - 4370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53 Temp.: 26,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53 Temp.: 26,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de peso corporal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ión, rata, polvo/niebla/hum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usty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1 mg/l Test organisms (species): not specified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aphnia sp.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,5 mg/l Test organisms (species): not specified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not specified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4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usty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7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7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usty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usty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7/06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B69551-EA9A-4C8E-A11E-4FE39FE20B5C}"/>
</file>

<file path=customXml/itemProps3.xml><?xml version="1.0" encoding="utf-8"?>
<ds:datastoreItem xmlns:ds="http://schemas.openxmlformats.org/officeDocument/2006/customXml" ds:itemID="{6448B386-B9FE-43E4-BADE-242D9AA79F53}"/>
</file>

<file path=customXml/itemProps4.xml><?xml version="1.0" encoding="utf-8"?>
<ds:datastoreItem xmlns:ds="http://schemas.openxmlformats.org/officeDocument/2006/customXml" ds:itemID="{BC9026F4-D658-4CE8-A6C9-A0AC390ECD8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